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42A6" w:rsidRPr="00671039" w:rsidRDefault="001D42A6" w:rsidP="00671039">
      <w:r w:rsidRPr="00671039">
        <w:t xml:space="preserve">Two SQL files have been included in the </w:t>
      </w:r>
      <w:proofErr w:type="spellStart"/>
      <w:r w:rsidRPr="00671039">
        <w:t>src</w:t>
      </w:r>
      <w:proofErr w:type="spellEnd"/>
      <w:r w:rsidRPr="00671039">
        <w:t>/main/resources folder. Using the schema provided, modify the application so that it reads Fortunes and Months from the database instead of from JSON files.</w:t>
      </w:r>
    </w:p>
    <w:p w:rsidR="001D42A6" w:rsidRPr="00671039" w:rsidRDefault="001D42A6" w:rsidP="00671039">
      <w:r w:rsidRPr="00671039">
        <w:t xml:space="preserve">Modify the entity classes to include persistence annotations. Create </w:t>
      </w:r>
      <w:proofErr w:type="spellStart"/>
      <w:r w:rsidRPr="00671039">
        <w:t>CrudRepository</w:t>
      </w:r>
      <w:proofErr w:type="spellEnd"/>
      <w:r w:rsidRPr="00671039">
        <w:t xml:space="preserve"> classes that the Service classes will use for database operatio</w:t>
      </w:r>
      <w:bookmarkStart w:id="0" w:name="_GoBack"/>
      <w:bookmarkEnd w:id="0"/>
      <w:r w:rsidRPr="00671039">
        <w:t>ns.</w:t>
      </w:r>
    </w:p>
    <w:p w:rsidR="001D42A6" w:rsidRPr="00671039" w:rsidRDefault="001D42A6" w:rsidP="00671039">
      <w:r w:rsidRPr="00671039">
        <w:t>Submit the URL of your GitHub repository.</w:t>
      </w:r>
    </w:p>
    <w:p w:rsidR="001D42A6" w:rsidRPr="00671039" w:rsidRDefault="001D42A6" w:rsidP="00671039">
      <w:r w:rsidRPr="00671039">
        <w:t> </w:t>
      </w:r>
    </w:p>
    <w:p w:rsidR="001D42A6" w:rsidRPr="00671039" w:rsidRDefault="001D42A6" w:rsidP="00671039">
      <w:r w:rsidRPr="00671039">
        <w:t>Notes</w:t>
      </w:r>
    </w:p>
    <w:p w:rsidR="001D42A6" w:rsidRPr="00671039" w:rsidRDefault="001D42A6" w:rsidP="00671039">
      <w:r w:rsidRPr="00671039">
        <w:t xml:space="preserve">The project has already been configured for you (Maven dependencies and </w:t>
      </w:r>
      <w:proofErr w:type="spellStart"/>
      <w:r w:rsidRPr="00671039">
        <w:t>application.properties</w:t>
      </w:r>
      <w:proofErr w:type="spellEnd"/>
      <w:r w:rsidRPr="00671039">
        <w:t>)</w:t>
      </w:r>
    </w:p>
    <w:p w:rsidR="001D42A6" w:rsidRPr="00671039" w:rsidRDefault="001D42A6" w:rsidP="00671039">
      <w:r w:rsidRPr="00671039">
        <w:t>You do not have to perform validation.</w:t>
      </w:r>
    </w:p>
    <w:p w:rsidR="003D21D1" w:rsidRPr="00671039" w:rsidRDefault="003D21D1" w:rsidP="00671039"/>
    <w:sectPr w:rsidR="003D21D1" w:rsidRPr="006710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7awMDexNDYyNDBV0lEKTi0uzszPAykwqgUAWUSqeSwAAAA="/>
  </w:docVars>
  <w:rsids>
    <w:rsidRoot w:val="001D42A6"/>
    <w:rsid w:val="001D42A6"/>
    <w:rsid w:val="003D21D1"/>
    <w:rsid w:val="00671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D42A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D42A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D42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D42A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D42A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D42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54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57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gene Bobalo</dc:creator>
  <cp:lastModifiedBy>Eugene Bobalo</cp:lastModifiedBy>
  <cp:revision>2</cp:revision>
  <dcterms:created xsi:type="dcterms:W3CDTF">2020-09-15T17:18:00Z</dcterms:created>
  <dcterms:modified xsi:type="dcterms:W3CDTF">2020-09-15T17:20:00Z</dcterms:modified>
</cp:coreProperties>
</file>